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4E3DE" w14:textId="44CFE39A" w:rsidR="00BD415D" w:rsidRDefault="00E75A6E" w:rsidP="00E75A6E">
      <w:pPr>
        <w:jc w:val="center"/>
      </w:pPr>
      <w:r>
        <w:t>L</w:t>
      </w:r>
      <w:r>
        <w:rPr>
          <w:noProof/>
        </w:rPr>
        <w:drawing>
          <wp:inline distT="0" distB="0" distL="0" distR="0" wp14:anchorId="5525DC25" wp14:editId="354700AF">
            <wp:extent cx="1271790" cy="860445"/>
            <wp:effectExtent l="0" t="0" r="5080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0326_DPILogo_Ta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814" cy="86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F803A" w14:textId="4CD11760" w:rsidR="00E75A6E" w:rsidRDefault="00E75A6E" w:rsidP="00E75A6E">
      <w:pPr>
        <w:spacing w:after="0" w:line="240" w:lineRule="auto"/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>COALITION MEETING</w:t>
      </w:r>
    </w:p>
    <w:p w14:paraId="0C7A9937" w14:textId="07E5C7C2" w:rsidR="00E75A6E" w:rsidRDefault="00C67232" w:rsidP="00E75A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ay 5</w:t>
      </w:r>
      <w:r w:rsidR="00E75A6E">
        <w:rPr>
          <w:sz w:val="24"/>
          <w:szCs w:val="24"/>
        </w:rPr>
        <w:t>, 2020</w:t>
      </w:r>
    </w:p>
    <w:p w14:paraId="0864B4CC" w14:textId="306D608E" w:rsidR="00E75A6E" w:rsidRDefault="00E75A6E" w:rsidP="00E75A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:00 p.m.-</w:t>
      </w:r>
      <w:r w:rsidR="00C67232">
        <w:rPr>
          <w:sz w:val="24"/>
          <w:szCs w:val="24"/>
        </w:rPr>
        <w:t>2:30</w:t>
      </w:r>
      <w:r>
        <w:rPr>
          <w:sz w:val="24"/>
          <w:szCs w:val="24"/>
        </w:rPr>
        <w:t xml:space="preserve"> p.m.</w:t>
      </w:r>
    </w:p>
    <w:p w14:paraId="59C34F40" w14:textId="7C702668" w:rsidR="00E75A6E" w:rsidRDefault="00C67232" w:rsidP="00E75A6E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Zoom Meeting</w:t>
      </w:r>
    </w:p>
    <w:p w14:paraId="757E5871" w14:textId="77777777" w:rsidR="00C67232" w:rsidRDefault="00C67232" w:rsidP="00E75A6E">
      <w:pPr>
        <w:spacing w:after="0" w:line="240" w:lineRule="auto"/>
        <w:jc w:val="center"/>
        <w:rPr>
          <w:sz w:val="24"/>
          <w:szCs w:val="24"/>
        </w:rPr>
      </w:pPr>
    </w:p>
    <w:p w14:paraId="674F8DFF" w14:textId="50C1ABF6" w:rsidR="00E75A6E" w:rsidRDefault="00E75A6E" w:rsidP="00E75A6E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GENDA</w:t>
      </w:r>
    </w:p>
    <w:p w14:paraId="30EEEDA9" w14:textId="59203872" w:rsidR="00E75A6E" w:rsidRDefault="00E75A6E" w:rsidP="00E75A6E">
      <w:pPr>
        <w:spacing w:after="0" w:line="240" w:lineRule="auto"/>
        <w:rPr>
          <w:b/>
          <w:bCs/>
          <w:sz w:val="28"/>
          <w:szCs w:val="28"/>
        </w:rPr>
      </w:pPr>
    </w:p>
    <w:p w14:paraId="5114D97C" w14:textId="2D83D7F9" w:rsidR="00F56AE1" w:rsidRDefault="00E75A6E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WELCOME WITH VISION AND MISSION</w:t>
      </w:r>
      <w:r w:rsidR="005C1FFA">
        <w:rPr>
          <w:i/>
          <w:iCs/>
          <w:sz w:val="28"/>
          <w:szCs w:val="28"/>
        </w:rPr>
        <w:t xml:space="preserve"> (poll)</w:t>
      </w:r>
    </w:p>
    <w:p w14:paraId="44225544" w14:textId="4EFCBE14" w:rsidR="00E75A6E" w:rsidRDefault="00BA09E9" w:rsidP="00F56AE1">
      <w:pPr>
        <w:pStyle w:val="ListParagraph"/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</w:t>
      </w:r>
    </w:p>
    <w:p w14:paraId="23134171" w14:textId="682D2490" w:rsidR="001055BD" w:rsidRDefault="001055BD" w:rsidP="001055BD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MEMBER AND GUEST INTRODUCTIONS</w:t>
      </w:r>
    </w:p>
    <w:p w14:paraId="1251D147" w14:textId="77777777" w:rsidR="00C67232" w:rsidRPr="00C67232" w:rsidRDefault="00C67232" w:rsidP="00C67232">
      <w:pPr>
        <w:pStyle w:val="ListParagraph"/>
        <w:rPr>
          <w:i/>
          <w:iCs/>
          <w:sz w:val="28"/>
          <w:szCs w:val="28"/>
        </w:rPr>
      </w:pPr>
    </w:p>
    <w:p w14:paraId="1572A247" w14:textId="3BBA9ED8" w:rsidR="00F56AE1" w:rsidRDefault="00C67232" w:rsidP="005C1FFA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MEMBER SPOTLIGHT-DECATUR EDUCATION FOUNDATION</w:t>
      </w:r>
    </w:p>
    <w:p w14:paraId="3F04EE3E" w14:textId="77777777" w:rsidR="005C1FFA" w:rsidRPr="005C1FFA" w:rsidRDefault="005C1FFA" w:rsidP="005C1FFA">
      <w:pPr>
        <w:pStyle w:val="ListParagraph"/>
        <w:rPr>
          <w:i/>
          <w:iCs/>
          <w:sz w:val="28"/>
          <w:szCs w:val="28"/>
        </w:rPr>
      </w:pPr>
    </w:p>
    <w:p w14:paraId="016C9E63" w14:textId="52620B27" w:rsidR="005C1FFA" w:rsidRDefault="005C1FFA" w:rsidP="005C1FFA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CLOSE-OUT STATE TARGETED RESPONSE GRANT-K. WILSON</w:t>
      </w:r>
    </w:p>
    <w:p w14:paraId="7D210E1C" w14:textId="77777777" w:rsidR="005C1FFA" w:rsidRPr="005C1FFA" w:rsidRDefault="005C1FFA" w:rsidP="005C1FFA">
      <w:pPr>
        <w:pStyle w:val="ListParagraph"/>
        <w:rPr>
          <w:i/>
          <w:iCs/>
          <w:sz w:val="28"/>
          <w:szCs w:val="28"/>
        </w:rPr>
      </w:pPr>
    </w:p>
    <w:p w14:paraId="393EB9B3" w14:textId="387E0274" w:rsidR="001055BD" w:rsidRDefault="00C67232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SAMHSA’s National Prevention Week</w:t>
      </w:r>
      <w:r w:rsidR="00B66699">
        <w:rPr>
          <w:i/>
          <w:iCs/>
          <w:sz w:val="28"/>
          <w:szCs w:val="28"/>
        </w:rPr>
        <w:t>-Contest</w:t>
      </w:r>
    </w:p>
    <w:p w14:paraId="53F75D3B" w14:textId="77777777" w:rsidR="00B66699" w:rsidRPr="00B66699" w:rsidRDefault="00B66699" w:rsidP="00B66699">
      <w:pPr>
        <w:pStyle w:val="ListParagraph"/>
        <w:rPr>
          <w:i/>
          <w:iCs/>
          <w:sz w:val="28"/>
          <w:szCs w:val="28"/>
        </w:rPr>
      </w:pPr>
    </w:p>
    <w:p w14:paraId="1A9C8531" w14:textId="2DFB430C" w:rsidR="00AD5C4B" w:rsidRDefault="00B66699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DEFINING </w:t>
      </w:r>
      <w:r w:rsidR="00C67232">
        <w:rPr>
          <w:i/>
          <w:iCs/>
          <w:sz w:val="28"/>
          <w:szCs w:val="28"/>
        </w:rPr>
        <w:t>ILLICIT DRUG USE</w:t>
      </w:r>
      <w:r>
        <w:rPr>
          <w:i/>
          <w:iCs/>
          <w:sz w:val="28"/>
          <w:szCs w:val="28"/>
        </w:rPr>
        <w:t>/</w:t>
      </w:r>
      <w:r w:rsidR="00C67232">
        <w:rPr>
          <w:i/>
          <w:iCs/>
          <w:sz w:val="28"/>
          <w:szCs w:val="28"/>
        </w:rPr>
        <w:t xml:space="preserve">PARTNERSHIP FOR SUCCESS </w:t>
      </w:r>
      <w:proofErr w:type="gramStart"/>
      <w:r w:rsidR="00C67232">
        <w:rPr>
          <w:i/>
          <w:iCs/>
          <w:sz w:val="28"/>
          <w:szCs w:val="28"/>
        </w:rPr>
        <w:t>GRANT</w:t>
      </w:r>
      <w:r>
        <w:rPr>
          <w:i/>
          <w:iCs/>
          <w:sz w:val="28"/>
          <w:szCs w:val="28"/>
        </w:rPr>
        <w:t>(</w:t>
      </w:r>
      <w:proofErr w:type="gramEnd"/>
      <w:r>
        <w:rPr>
          <w:i/>
          <w:iCs/>
          <w:sz w:val="28"/>
          <w:szCs w:val="28"/>
        </w:rPr>
        <w:t>chat input)</w:t>
      </w:r>
    </w:p>
    <w:p w14:paraId="2979E6CB" w14:textId="77777777" w:rsidR="00F56AE1" w:rsidRPr="00F56AE1" w:rsidRDefault="00F56AE1" w:rsidP="00F56AE1">
      <w:pPr>
        <w:pStyle w:val="ListParagraph"/>
        <w:rPr>
          <w:i/>
          <w:iCs/>
          <w:sz w:val="28"/>
          <w:szCs w:val="28"/>
        </w:rPr>
      </w:pPr>
    </w:p>
    <w:p w14:paraId="3EC2A59C" w14:textId="0D0AA880" w:rsidR="00BA09E9" w:rsidRDefault="00BA09E9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Partner Updates-Upcoming Events</w:t>
      </w:r>
      <w:r w:rsidR="0091579F">
        <w:rPr>
          <w:i/>
          <w:iCs/>
          <w:sz w:val="28"/>
          <w:szCs w:val="28"/>
        </w:rPr>
        <w:t>/Closures</w:t>
      </w:r>
    </w:p>
    <w:p w14:paraId="2BE6129A" w14:textId="34645CF6" w:rsidR="00F56AE1" w:rsidRDefault="00F56AE1" w:rsidP="00F56AE1">
      <w:pPr>
        <w:pStyle w:val="ListParagraph"/>
        <w:spacing w:after="0" w:line="276" w:lineRule="auto"/>
        <w:rPr>
          <w:i/>
          <w:iCs/>
          <w:sz w:val="28"/>
          <w:szCs w:val="28"/>
        </w:rPr>
      </w:pPr>
    </w:p>
    <w:p w14:paraId="094F19FE" w14:textId="381876B3" w:rsidR="00F56AE1" w:rsidRDefault="00F56AE1" w:rsidP="00F56AE1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Individual Strategy Updates</w:t>
      </w:r>
      <w:r w:rsidR="00B66699">
        <w:rPr>
          <w:i/>
          <w:iCs/>
          <w:sz w:val="28"/>
          <w:szCs w:val="28"/>
        </w:rPr>
        <w:t xml:space="preserve"> &amp; Polls</w:t>
      </w:r>
    </w:p>
    <w:p w14:paraId="4FC759F3" w14:textId="77777777" w:rsidR="00F56AE1" w:rsidRDefault="00F56AE1" w:rsidP="00F56AE1">
      <w:pPr>
        <w:pStyle w:val="ListParagraph"/>
        <w:spacing w:after="0" w:line="276" w:lineRule="auto"/>
        <w:rPr>
          <w:i/>
          <w:iCs/>
          <w:sz w:val="28"/>
          <w:szCs w:val="28"/>
        </w:rPr>
      </w:pPr>
    </w:p>
    <w:p w14:paraId="1BDAC801" w14:textId="555D6E70" w:rsidR="009A0887" w:rsidRDefault="004760D8" w:rsidP="00F56AE1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 w:rsidRPr="00BA09E9">
        <w:rPr>
          <w:i/>
          <w:iCs/>
          <w:sz w:val="28"/>
          <w:szCs w:val="28"/>
        </w:rPr>
        <w:t xml:space="preserve">Parent Network </w:t>
      </w:r>
      <w:r w:rsidR="00AD5C4B">
        <w:rPr>
          <w:i/>
          <w:iCs/>
          <w:sz w:val="28"/>
          <w:szCs w:val="28"/>
        </w:rPr>
        <w:t>U</w:t>
      </w:r>
      <w:r w:rsidRPr="00BA09E9">
        <w:rPr>
          <w:i/>
          <w:iCs/>
          <w:sz w:val="28"/>
          <w:szCs w:val="28"/>
        </w:rPr>
        <w:t>pdate</w:t>
      </w:r>
      <w:r w:rsidR="005C1FFA">
        <w:rPr>
          <w:i/>
          <w:iCs/>
          <w:sz w:val="28"/>
          <w:szCs w:val="28"/>
        </w:rPr>
        <w:t>-</w:t>
      </w:r>
      <w:r w:rsidR="00B66699">
        <w:rPr>
          <w:i/>
          <w:iCs/>
          <w:sz w:val="28"/>
          <w:szCs w:val="28"/>
        </w:rPr>
        <w:t>Parental Perception Poll and suggestions for next session</w:t>
      </w:r>
    </w:p>
    <w:p w14:paraId="7A1E49FC" w14:textId="77777777" w:rsidR="00F56AE1" w:rsidRPr="00F56AE1" w:rsidRDefault="00F56AE1" w:rsidP="00F56AE1">
      <w:pPr>
        <w:pStyle w:val="ListParagraph"/>
        <w:rPr>
          <w:i/>
          <w:iCs/>
          <w:sz w:val="28"/>
          <w:szCs w:val="28"/>
        </w:rPr>
      </w:pPr>
    </w:p>
    <w:p w14:paraId="7A7B2644" w14:textId="605CEBB6" w:rsidR="004760D8" w:rsidRPr="005C1FFA" w:rsidRDefault="00F56AE1" w:rsidP="005C1FFA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How to get our message out?</w:t>
      </w:r>
    </w:p>
    <w:p w14:paraId="51C21770" w14:textId="77777777" w:rsidR="00AD5C4B" w:rsidRPr="00AD5C4B" w:rsidRDefault="00AD5C4B" w:rsidP="00AD5C4B">
      <w:pPr>
        <w:pStyle w:val="ListParagraph"/>
        <w:rPr>
          <w:i/>
          <w:iCs/>
          <w:sz w:val="28"/>
          <w:szCs w:val="28"/>
        </w:rPr>
      </w:pPr>
    </w:p>
    <w:p w14:paraId="76B325E7" w14:textId="0DF2E6C7" w:rsidR="00AD5C4B" w:rsidRDefault="00AD5C4B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Youth action team-alternatives</w:t>
      </w:r>
    </w:p>
    <w:p w14:paraId="18B7334F" w14:textId="772285BD" w:rsidR="004760D8" w:rsidRPr="001055BD" w:rsidRDefault="004760D8" w:rsidP="001055BD">
      <w:pPr>
        <w:spacing w:after="0" w:line="276" w:lineRule="auto"/>
        <w:rPr>
          <w:i/>
          <w:iCs/>
          <w:sz w:val="28"/>
          <w:szCs w:val="28"/>
        </w:rPr>
      </w:pPr>
    </w:p>
    <w:p w14:paraId="211DBC58" w14:textId="367459D7" w:rsidR="004760D8" w:rsidRDefault="00B66699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Public Service Announcements-Spring Break, </w:t>
      </w:r>
      <w:r w:rsidR="004472FF">
        <w:rPr>
          <w:i/>
          <w:iCs/>
          <w:sz w:val="28"/>
          <w:szCs w:val="28"/>
        </w:rPr>
        <w:t>Modeling, and Social Hosting</w:t>
      </w:r>
    </w:p>
    <w:p w14:paraId="5EED0ECA" w14:textId="77777777" w:rsidR="00F56AE1" w:rsidRPr="00F56AE1" w:rsidRDefault="00F56AE1" w:rsidP="00F56AE1">
      <w:pPr>
        <w:pStyle w:val="ListParagraph"/>
        <w:rPr>
          <w:i/>
          <w:iCs/>
          <w:sz w:val="28"/>
          <w:szCs w:val="28"/>
        </w:rPr>
      </w:pPr>
    </w:p>
    <w:p w14:paraId="682D6613" w14:textId="4679DE05" w:rsidR="004760D8" w:rsidRPr="004760D8" w:rsidRDefault="004760D8" w:rsidP="00BA09E9">
      <w:pPr>
        <w:pStyle w:val="ListParagraph"/>
        <w:numPr>
          <w:ilvl w:val="0"/>
          <w:numId w:val="1"/>
        </w:num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Suggestions for CR interviewees</w:t>
      </w:r>
      <w:r w:rsidR="00F56AE1">
        <w:rPr>
          <w:i/>
          <w:iCs/>
          <w:sz w:val="28"/>
          <w:szCs w:val="28"/>
        </w:rPr>
        <w:t xml:space="preserve"> &amp; Young Adults</w:t>
      </w:r>
    </w:p>
    <w:p w14:paraId="74B7DCEB" w14:textId="44115E32" w:rsidR="00F56AE1" w:rsidRPr="00F56AE1" w:rsidRDefault="00F56AE1" w:rsidP="00F56AE1">
      <w:pPr>
        <w:spacing w:after="0" w:line="276" w:lineRule="auto"/>
        <w:ind w:left="360"/>
        <w:rPr>
          <w:i/>
          <w:iCs/>
          <w:sz w:val="28"/>
          <w:szCs w:val="28"/>
        </w:rPr>
      </w:pPr>
    </w:p>
    <w:p w14:paraId="6DA6DFCD" w14:textId="635C2604" w:rsidR="00E75A6E" w:rsidRPr="004472FF" w:rsidRDefault="004472FF" w:rsidP="004472FF">
      <w:pPr>
        <w:spacing w:after="0" w:line="276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Next meeting: June 2 @ 1:00 Virtual</w:t>
      </w:r>
    </w:p>
    <w:sectPr w:rsidR="00E75A6E" w:rsidRPr="004472FF" w:rsidSect="00BA09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6121A0"/>
    <w:multiLevelType w:val="hybridMultilevel"/>
    <w:tmpl w:val="3F4492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521791"/>
    <w:multiLevelType w:val="hybridMultilevel"/>
    <w:tmpl w:val="A7F62E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17752F3"/>
    <w:multiLevelType w:val="hybridMultilevel"/>
    <w:tmpl w:val="D8CCB5B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4B65FD"/>
    <w:multiLevelType w:val="hybridMultilevel"/>
    <w:tmpl w:val="5BA40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jQ3MDW3MDEyMrJU0lEKTi0uzszPAykwrQUATsm4rywAAAA="/>
  </w:docVars>
  <w:rsids>
    <w:rsidRoot w:val="00E75A6E"/>
    <w:rsid w:val="0005462F"/>
    <w:rsid w:val="001055BD"/>
    <w:rsid w:val="00401DC9"/>
    <w:rsid w:val="004472FF"/>
    <w:rsid w:val="004760D8"/>
    <w:rsid w:val="005C1FFA"/>
    <w:rsid w:val="006211E4"/>
    <w:rsid w:val="00624050"/>
    <w:rsid w:val="006F2941"/>
    <w:rsid w:val="0091579F"/>
    <w:rsid w:val="009A0887"/>
    <w:rsid w:val="00AD5C4B"/>
    <w:rsid w:val="00B66699"/>
    <w:rsid w:val="00BA09E9"/>
    <w:rsid w:val="00C67232"/>
    <w:rsid w:val="00D50C9C"/>
    <w:rsid w:val="00D60D82"/>
    <w:rsid w:val="00E75A6E"/>
    <w:rsid w:val="00F5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D0E5B"/>
  <w15:chartTrackingRefBased/>
  <w15:docId w15:val="{94377C7D-FD33-41A3-8CEF-F08A6E009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A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09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9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0-03-03T15:57:00Z</cp:lastPrinted>
  <dcterms:created xsi:type="dcterms:W3CDTF">2020-05-05T14:28:00Z</dcterms:created>
  <dcterms:modified xsi:type="dcterms:W3CDTF">2020-05-05T14:28:00Z</dcterms:modified>
</cp:coreProperties>
</file>